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3C141C" w14:textId="563AB286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 xml:space="preserve">. Write an SQL query to print the first three characters </w:t>
      </w:r>
      <w:proofErr w:type="gramStart"/>
      <w:r w:rsidRPr="007A1BB7">
        <w:rPr>
          <w:b w:val="0"/>
          <w:bCs w:val="0"/>
          <w:color w:val="444444"/>
          <w:spacing w:val="3"/>
        </w:rPr>
        <w:t>of  FIRST</w:t>
      </w:r>
      <w:proofErr w:type="gramEnd"/>
      <w:r w:rsidRPr="007A1BB7">
        <w:rPr>
          <w:b w:val="0"/>
          <w:bCs w:val="0"/>
          <w:color w:val="444444"/>
          <w:spacing w:val="3"/>
        </w:rPr>
        <w:t>_NAME from Worker table.</w:t>
      </w:r>
    </w:p>
    <w:p w14:paraId="24DF9EE4" w14:textId="226BE465" w:rsidR="005E6B23" w:rsidRPr="007A1BB7" w:rsidRDefault="005E6B2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</w:t>
      </w:r>
      <w:r>
        <w:rPr>
          <w:b w:val="0"/>
          <w:bCs w:val="0"/>
          <w:color w:val="444444"/>
          <w:spacing w:val="3"/>
        </w:rPr>
        <w:tab/>
        <w:t>SELECT SUBSTRING(FIRST_NAME,1,3) FROM Worker</w:t>
      </w:r>
    </w:p>
    <w:p w14:paraId="5ADC4A17" w14:textId="2025B0B1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find the position of the alphabet (‘a’) in the first name column ‘Amitabh’ from Worker table.</w:t>
      </w:r>
    </w:p>
    <w:p w14:paraId="60F8310B" w14:textId="7369E377" w:rsidR="005E6B23" w:rsidRDefault="004016A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 :</w:t>
      </w:r>
      <w:proofErr w:type="gramEnd"/>
      <w:r>
        <w:rPr>
          <w:b w:val="0"/>
          <w:bCs w:val="0"/>
          <w:color w:val="444444"/>
          <w:spacing w:val="3"/>
        </w:rPr>
        <w:t xml:space="preserve"> </w:t>
      </w:r>
      <w:r w:rsidRPr="004016A3">
        <w:rPr>
          <w:b w:val="0"/>
          <w:bCs w:val="0"/>
          <w:color w:val="444444"/>
          <w:spacing w:val="3"/>
        </w:rPr>
        <w:t>SELECT CHARINDEX('a','Amitabh',2)</w:t>
      </w:r>
    </w:p>
    <w:p w14:paraId="076984D7" w14:textId="77777777" w:rsidR="005E6B23" w:rsidRDefault="005E6B2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0C1A75CD" w14:textId="17859B58" w:rsidR="00B70223" w:rsidRPr="007A1BB7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print the name of employees having the highest salary in each department.</w:t>
      </w:r>
    </w:p>
    <w:p w14:paraId="7EB8F50B" w14:textId="77777777" w:rsidR="00920FF6" w:rsidRDefault="004016A3" w:rsidP="00920F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>
        <w:rPr>
          <w:b/>
          <w:bCs/>
          <w:color w:val="444444"/>
          <w:spacing w:val="3"/>
        </w:rPr>
        <w:t>ANS :</w:t>
      </w:r>
      <w:proofErr w:type="gramEnd"/>
      <w:r>
        <w:rPr>
          <w:b/>
          <w:bCs/>
          <w:color w:val="444444"/>
          <w:spacing w:val="3"/>
        </w:rPr>
        <w:t xml:space="preserve"> </w:t>
      </w:r>
      <w:r w:rsidR="00920FF6">
        <w:rPr>
          <w:rFonts w:ascii="Consolas" w:hAnsi="Consolas" w:cs="Consolas"/>
          <w:color w:val="000000"/>
          <w:sz w:val="19"/>
          <w:szCs w:val="19"/>
          <w:lang w:val="en-US"/>
        </w:rPr>
        <w:t>Create view Temp_worker1 as</w:t>
      </w:r>
    </w:p>
    <w:p w14:paraId="189D9166" w14:textId="77777777" w:rsidR="00920FF6" w:rsidRDefault="00920FF6" w:rsidP="00920F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SELECT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first_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sid_Departm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current_Sal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RANK(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) over (partition by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sid_Departm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ORDER BY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current_sal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DESC) as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RANK_emp</w:t>
      </w:r>
      <w:proofErr w:type="spellEnd"/>
    </w:p>
    <w:p w14:paraId="6FDFA6D5" w14:textId="77777777" w:rsidR="00920FF6" w:rsidRDefault="00920FF6" w:rsidP="00920F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FROM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Current_Personne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CP left join</w:t>
      </w:r>
    </w:p>
    <w:p w14:paraId="5C35841F" w14:textId="75FA79CB" w:rsidR="00B70223" w:rsidRDefault="00920FF6" w:rsidP="00920FF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Employees EP ON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CP.emp_n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P.emp_no</w:t>
      </w:r>
      <w:proofErr w:type="spellEnd"/>
    </w:p>
    <w:p w14:paraId="251F69B8" w14:textId="307D9D1A" w:rsidR="001438DB" w:rsidRDefault="001438DB" w:rsidP="00920FF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Query </w:t>
      </w:r>
      <w:proofErr w:type="gramStart"/>
      <w:r>
        <w:rPr>
          <w:b w:val="0"/>
          <w:bCs w:val="0"/>
          <w:color w:val="444444"/>
          <w:spacing w:val="3"/>
        </w:rPr>
        <w:t>On</w:t>
      </w:r>
      <w:proofErr w:type="gramEnd"/>
      <w:r>
        <w:rPr>
          <w:b w:val="0"/>
          <w:bCs w:val="0"/>
          <w:color w:val="444444"/>
          <w:spacing w:val="3"/>
        </w:rPr>
        <w:t xml:space="preserve"> View:</w:t>
      </w:r>
      <w:bookmarkStart w:id="0" w:name="_GoBack"/>
      <w:bookmarkEnd w:id="0"/>
    </w:p>
    <w:p w14:paraId="5E00BA32" w14:textId="1810EFC0" w:rsidR="001438DB" w:rsidRPr="007A1BB7" w:rsidRDefault="001438DB" w:rsidP="00920FF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SELECT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first_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FROM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dbo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Temp_worker1]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WHER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RANK_emp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=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1</w:t>
      </w:r>
    </w:p>
    <w:p w14:paraId="3632E87C" w14:textId="77777777" w:rsidR="000C59D4" w:rsidRDefault="000C59D4"/>
    <w:sectPr w:rsidR="000C5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1438DB"/>
    <w:rsid w:val="004016A3"/>
    <w:rsid w:val="005E6B23"/>
    <w:rsid w:val="00920FF6"/>
    <w:rsid w:val="00B70223"/>
    <w:rsid w:val="00F9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</Pages>
  <Words>108</Words>
  <Characters>62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rasanna Kumar Sadari</cp:lastModifiedBy>
  <cp:revision>4</cp:revision>
  <dcterms:created xsi:type="dcterms:W3CDTF">2021-03-26T13:45:00Z</dcterms:created>
  <dcterms:modified xsi:type="dcterms:W3CDTF">2021-08-13T02:27:00Z</dcterms:modified>
</cp:coreProperties>
</file>